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43"/>
        <w:gridCol w:w="6194"/>
      </w:tblGrid>
      <w:tr w:rsidR="005B31AA" w14:paraId="3ABF19A7" w14:textId="77777777" w:rsidTr="005B31AA">
        <w:tc>
          <w:tcPr>
            <w:tcW w:w="2954" w:type="pct"/>
          </w:tcPr>
          <w:p w14:paraId="38203AFD" w14:textId="77777777" w:rsidR="005B31AA" w:rsidRDefault="005B31AA" w:rsidP="00DD2D64">
            <w:pPr>
              <w:jc w:val="both"/>
              <w:rPr>
                <w:sz w:val="28"/>
                <w:szCs w:val="28"/>
              </w:rPr>
            </w:pPr>
          </w:p>
        </w:tc>
        <w:tc>
          <w:tcPr>
            <w:tcW w:w="2046" w:type="pct"/>
          </w:tcPr>
          <w:p w14:paraId="014B880D" w14:textId="77777777" w:rsidR="00D25865" w:rsidRDefault="005B31AA" w:rsidP="00D25865">
            <w:pPr>
              <w:ind w:left="2006" w:right="27"/>
              <w:rPr>
                <w:sz w:val="28"/>
                <w:szCs w:val="28"/>
              </w:rPr>
            </w:pPr>
            <w:r w:rsidRPr="00703CE6">
              <w:rPr>
                <w:sz w:val="28"/>
                <w:szCs w:val="28"/>
              </w:rPr>
              <w:t>Приложение</w:t>
            </w:r>
            <w:r w:rsidRPr="004F427E">
              <w:rPr>
                <w:sz w:val="28"/>
                <w:szCs w:val="28"/>
              </w:rPr>
              <w:t xml:space="preserve"> </w:t>
            </w:r>
            <w:r w:rsidR="00D25865">
              <w:rPr>
                <w:sz w:val="28"/>
                <w:szCs w:val="28"/>
              </w:rPr>
              <w:t>12</w:t>
            </w:r>
          </w:p>
          <w:p w14:paraId="7EBD61DD" w14:textId="77777777" w:rsidR="00D25865" w:rsidRDefault="005B31AA" w:rsidP="00D25865">
            <w:pPr>
              <w:ind w:left="2006" w:right="27"/>
              <w:rPr>
                <w:sz w:val="28"/>
                <w:szCs w:val="28"/>
              </w:rPr>
            </w:pPr>
            <w:r w:rsidRPr="00703CE6">
              <w:rPr>
                <w:sz w:val="28"/>
                <w:szCs w:val="28"/>
              </w:rPr>
              <w:t>к приказу комитета</w:t>
            </w:r>
          </w:p>
          <w:p w14:paraId="4FE03A1A" w14:textId="77777777" w:rsidR="00D25865" w:rsidRDefault="00D25865" w:rsidP="00D25865">
            <w:pPr>
              <w:ind w:left="2006"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 культуре города Барнаула</w:t>
            </w:r>
          </w:p>
          <w:p w14:paraId="7F456369" w14:textId="77777777" w:rsidR="006115B9" w:rsidRDefault="006115B9" w:rsidP="006115B9">
            <w:pPr>
              <w:ind w:left="2006" w:right="2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от 29 июля 2021г. №64</w:t>
            </w:r>
          </w:p>
          <w:p w14:paraId="2727BE5F" w14:textId="77777777" w:rsidR="005B31AA" w:rsidRDefault="005B31AA" w:rsidP="006115B9">
            <w:pPr>
              <w:ind w:left="2006" w:right="27"/>
              <w:rPr>
                <w:sz w:val="28"/>
                <w:szCs w:val="28"/>
              </w:rPr>
            </w:pPr>
          </w:p>
        </w:tc>
      </w:tr>
    </w:tbl>
    <w:p w14:paraId="1545A310" w14:textId="6821E01E" w:rsidR="00E74828" w:rsidRPr="004D2E09" w:rsidRDefault="00E74828" w:rsidP="00A71E86">
      <w:pPr>
        <w:pStyle w:val="ConsPlusTitle"/>
        <w:ind w:firstLine="709"/>
        <w:jc w:val="both"/>
        <w:rPr>
          <w:rFonts w:ascii="Times New Roman" w:hAnsi="Times New Roman" w:cs="Times New Roman"/>
          <w:b w:val="0"/>
          <w:bCs/>
          <w:sz w:val="28"/>
          <w:szCs w:val="28"/>
        </w:rPr>
      </w:pPr>
    </w:p>
    <w:p w14:paraId="6CD1AA8A" w14:textId="77777777" w:rsidR="00D25865" w:rsidRPr="005E66D7" w:rsidRDefault="00D25865" w:rsidP="004D2E09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5E66D7">
        <w:rPr>
          <w:rFonts w:ascii="Times New Roman" w:hAnsi="Times New Roman" w:cs="Times New Roman"/>
          <w:sz w:val="28"/>
          <w:szCs w:val="28"/>
        </w:rPr>
        <w:t>ПЕРЕЧЕНЬ</w:t>
      </w:r>
    </w:p>
    <w:p w14:paraId="2B8D53A9" w14:textId="42886240" w:rsidR="007C19CE" w:rsidRPr="005E66D7" w:rsidRDefault="00137990" w:rsidP="004D2E09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5E66D7">
        <w:rPr>
          <w:rFonts w:ascii="Times New Roman" w:hAnsi="Times New Roman" w:cs="Times New Roman"/>
          <w:sz w:val="28"/>
          <w:szCs w:val="28"/>
        </w:rPr>
        <w:t>резервируемой информации</w:t>
      </w:r>
    </w:p>
    <w:p w14:paraId="67CF52BC" w14:textId="77777777" w:rsidR="00137990" w:rsidRPr="004D2E09" w:rsidRDefault="00137990" w:rsidP="00A40B68">
      <w:pPr>
        <w:pStyle w:val="ConsPlusNormal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C0" w:firstRow="0" w:lastRow="1" w:firstColumn="1" w:lastColumn="1" w:noHBand="1" w:noVBand="1"/>
      </w:tblPr>
      <w:tblGrid>
        <w:gridCol w:w="604"/>
        <w:gridCol w:w="2623"/>
        <w:gridCol w:w="2217"/>
        <w:gridCol w:w="2489"/>
        <w:gridCol w:w="1985"/>
        <w:gridCol w:w="1843"/>
        <w:gridCol w:w="1842"/>
        <w:gridCol w:w="1524"/>
      </w:tblGrid>
      <w:tr w:rsidR="00B61D60" w:rsidRPr="00F63794" w14:paraId="52C61C77" w14:textId="77777777" w:rsidTr="00D25865">
        <w:trPr>
          <w:jc w:val="center"/>
        </w:trPr>
        <w:tc>
          <w:tcPr>
            <w:tcW w:w="604" w:type="dxa"/>
            <w:vAlign w:val="center"/>
          </w:tcPr>
          <w:p w14:paraId="17A5D60F" w14:textId="77777777" w:rsidR="00137990" w:rsidRPr="00F63794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63794">
              <w:rPr>
                <w:rFonts w:ascii="Times New Roman" w:hAnsi="Times New Roman" w:cs="Times New Roman"/>
                <w:sz w:val="20"/>
                <w:szCs w:val="20"/>
              </w:rPr>
              <w:t>№ п/п</w:t>
            </w:r>
          </w:p>
        </w:tc>
        <w:tc>
          <w:tcPr>
            <w:tcW w:w="2623" w:type="dxa"/>
            <w:vAlign w:val="center"/>
          </w:tcPr>
          <w:p w14:paraId="5011B62B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Наименование ИС</w:t>
            </w:r>
          </w:p>
        </w:tc>
        <w:tc>
          <w:tcPr>
            <w:tcW w:w="2217" w:type="dxa"/>
            <w:vAlign w:val="center"/>
          </w:tcPr>
          <w:p w14:paraId="52867CB7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Ответственный за резервное копирование</w:t>
            </w:r>
          </w:p>
        </w:tc>
        <w:tc>
          <w:tcPr>
            <w:tcW w:w="2489" w:type="dxa"/>
            <w:vAlign w:val="center"/>
          </w:tcPr>
          <w:p w14:paraId="0C6B644E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Адрес хранения резервной копии</w:t>
            </w:r>
          </w:p>
        </w:tc>
        <w:tc>
          <w:tcPr>
            <w:tcW w:w="1985" w:type="dxa"/>
            <w:vAlign w:val="center"/>
          </w:tcPr>
          <w:p w14:paraId="0EF3C66D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Срок хранения резервной копии</w:t>
            </w:r>
          </w:p>
        </w:tc>
        <w:tc>
          <w:tcPr>
            <w:tcW w:w="1843" w:type="dxa"/>
            <w:vAlign w:val="center"/>
          </w:tcPr>
          <w:p w14:paraId="390FFF04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Периодичность копирования</w:t>
            </w:r>
          </w:p>
        </w:tc>
        <w:tc>
          <w:tcPr>
            <w:tcW w:w="1842" w:type="dxa"/>
            <w:vAlign w:val="center"/>
          </w:tcPr>
          <w:p w14:paraId="35B717DE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Средство, с помощью которого производится копирование</w:t>
            </w:r>
          </w:p>
        </w:tc>
        <w:tc>
          <w:tcPr>
            <w:tcW w:w="1524" w:type="dxa"/>
            <w:vAlign w:val="center"/>
          </w:tcPr>
          <w:p w14:paraId="4C1B6A34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Примечания</w:t>
            </w:r>
          </w:p>
        </w:tc>
      </w:tr>
      <w:tr w:rsidR="00B61D60" w:rsidRPr="00F63794" w14:paraId="6886D900" w14:textId="77777777" w:rsidTr="00D25865">
        <w:trPr>
          <w:jc w:val="center"/>
        </w:trPr>
        <w:tc>
          <w:tcPr>
            <w:tcW w:w="604" w:type="dxa"/>
            <w:vAlign w:val="center"/>
          </w:tcPr>
          <w:p w14:paraId="153ED753" w14:textId="77777777" w:rsidR="00137990" w:rsidRPr="00F63794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6379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623" w:type="dxa"/>
            <w:vAlign w:val="center"/>
          </w:tcPr>
          <w:p w14:paraId="26D759AE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17" w:type="dxa"/>
            <w:vAlign w:val="center"/>
          </w:tcPr>
          <w:p w14:paraId="2E98297A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89" w:type="dxa"/>
            <w:vAlign w:val="center"/>
          </w:tcPr>
          <w:p w14:paraId="1E7BE8D1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85" w:type="dxa"/>
            <w:vAlign w:val="center"/>
          </w:tcPr>
          <w:p w14:paraId="129F55F2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43" w:type="dxa"/>
            <w:vAlign w:val="center"/>
          </w:tcPr>
          <w:p w14:paraId="05B0EB5A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42" w:type="dxa"/>
            <w:vAlign w:val="center"/>
          </w:tcPr>
          <w:p w14:paraId="6F418547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524" w:type="dxa"/>
            <w:vAlign w:val="center"/>
          </w:tcPr>
          <w:p w14:paraId="3FA2EDBA" w14:textId="77777777" w:rsidR="00137990" w:rsidRPr="00D25865" w:rsidRDefault="00137990" w:rsidP="004D2E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8</w:t>
            </w:r>
          </w:p>
        </w:tc>
      </w:tr>
      <w:tr w:rsidR="00B61D60" w:rsidRPr="00F63794" w14:paraId="52B2B3C8" w14:textId="77777777" w:rsidTr="00D25865">
        <w:trPr>
          <w:trHeight w:val="850"/>
          <w:jc w:val="center"/>
        </w:trPr>
        <w:tc>
          <w:tcPr>
            <w:tcW w:w="604" w:type="dxa"/>
            <w:vAlign w:val="center"/>
          </w:tcPr>
          <w:p w14:paraId="183FCC70" w14:textId="788A190D" w:rsidR="004D2E09" w:rsidRPr="00F63794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623" w:type="dxa"/>
            <w:vAlign w:val="center"/>
          </w:tcPr>
          <w:p w14:paraId="6292ACB1" w14:textId="5940F881" w:rsidR="004D2E09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«0К: Зарплата»</w:t>
            </w:r>
          </w:p>
        </w:tc>
        <w:tc>
          <w:tcPr>
            <w:tcW w:w="2217" w:type="dxa"/>
            <w:vAlign w:val="center"/>
          </w:tcPr>
          <w:p w14:paraId="2FF7F17F" w14:textId="78CAD36B" w:rsidR="004D2E09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Шурыгин Дмитрий Николаевич</w:t>
            </w:r>
          </w:p>
        </w:tc>
        <w:tc>
          <w:tcPr>
            <w:tcW w:w="2489" w:type="dxa"/>
            <w:vAlign w:val="center"/>
          </w:tcPr>
          <w:p w14:paraId="55F85DE4" w14:textId="0BF3628A" w:rsidR="004D2E09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656056, Алтайский край, г</w:t>
            </w:r>
            <w:r w:rsidR="00D25865">
              <w:rPr>
                <w:rFonts w:ascii="Times New Roman" w:hAnsi="Times New Roman" w:cs="Times New Roman"/>
                <w:lang w:val="ru-RU"/>
              </w:rPr>
              <w:t>.</w:t>
            </w:r>
            <w:r w:rsidRPr="00D25865">
              <w:rPr>
                <w:rFonts w:ascii="Times New Roman" w:hAnsi="Times New Roman" w:cs="Times New Roman"/>
                <w:lang w:val="ru-RU"/>
              </w:rPr>
              <w:t>Барнаул, пр-кт Ленина, д. 6</w:t>
            </w:r>
          </w:p>
        </w:tc>
        <w:tc>
          <w:tcPr>
            <w:tcW w:w="1985" w:type="dxa"/>
            <w:vAlign w:val="center"/>
          </w:tcPr>
          <w:p w14:paraId="3436DBFB" w14:textId="15268C40" w:rsidR="004D2E09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</w:rPr>
              <w:t xml:space="preserve">1 </w:t>
            </w:r>
            <w:r w:rsidRPr="00D25865">
              <w:rPr>
                <w:rFonts w:ascii="Times New Roman" w:hAnsi="Times New Roman" w:cs="Times New Roman"/>
                <w:lang w:val="ru-RU"/>
              </w:rPr>
              <w:t>месяц</w:t>
            </w:r>
          </w:p>
        </w:tc>
        <w:tc>
          <w:tcPr>
            <w:tcW w:w="1843" w:type="dxa"/>
            <w:vAlign w:val="center"/>
          </w:tcPr>
          <w:p w14:paraId="37A1F218" w14:textId="5A0FA489" w:rsidR="004D2E09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1 месяц</w:t>
            </w:r>
          </w:p>
        </w:tc>
        <w:tc>
          <w:tcPr>
            <w:tcW w:w="1842" w:type="dxa"/>
            <w:vAlign w:val="center"/>
          </w:tcPr>
          <w:p w14:paraId="5AD14840" w14:textId="7C4766F2" w:rsidR="004D2E09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Средствами операционной системы</w:t>
            </w:r>
          </w:p>
        </w:tc>
        <w:tc>
          <w:tcPr>
            <w:tcW w:w="1524" w:type="dxa"/>
            <w:vAlign w:val="center"/>
          </w:tcPr>
          <w:p w14:paraId="29CDAEAC" w14:textId="77777777" w:rsidR="004D2E09" w:rsidRPr="00D25865" w:rsidRDefault="004D2E09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61D60" w:rsidRPr="00F63794" w14:paraId="1AB40C0B" w14:textId="77777777" w:rsidTr="00D25865">
        <w:trPr>
          <w:trHeight w:val="850"/>
          <w:jc w:val="center"/>
        </w:trPr>
        <w:tc>
          <w:tcPr>
            <w:tcW w:w="604" w:type="dxa"/>
            <w:vAlign w:val="center"/>
          </w:tcPr>
          <w:p w14:paraId="2CA7DB72" w14:textId="64EFFD35" w:rsidR="00B61D60" w:rsidRPr="00F63794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623" w:type="dxa"/>
            <w:vAlign w:val="center"/>
          </w:tcPr>
          <w:p w14:paraId="3E9A6B72" w14:textId="12E19E14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«1С: Бухгалтерия государственного учреждения»</w:t>
            </w:r>
          </w:p>
        </w:tc>
        <w:tc>
          <w:tcPr>
            <w:tcW w:w="2217" w:type="dxa"/>
            <w:vAlign w:val="center"/>
          </w:tcPr>
          <w:p w14:paraId="4518D5BF" w14:textId="70A99C13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Шурыгин Дмитрий Николаевич</w:t>
            </w:r>
          </w:p>
        </w:tc>
        <w:tc>
          <w:tcPr>
            <w:tcW w:w="2489" w:type="dxa"/>
            <w:vAlign w:val="center"/>
          </w:tcPr>
          <w:p w14:paraId="64CCD85A" w14:textId="57AF11FF" w:rsidR="00B61D60" w:rsidRPr="00D25865" w:rsidRDefault="00D25865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56056, Алтайский край, г.</w:t>
            </w:r>
            <w:r w:rsidR="00B61D60" w:rsidRPr="00D25865">
              <w:rPr>
                <w:rFonts w:ascii="Times New Roman" w:hAnsi="Times New Roman" w:cs="Times New Roman"/>
                <w:lang w:val="ru-RU"/>
              </w:rPr>
              <w:t>Барнаул, пр-кт Ленина, д. 6</w:t>
            </w:r>
          </w:p>
        </w:tc>
        <w:tc>
          <w:tcPr>
            <w:tcW w:w="1985" w:type="dxa"/>
            <w:vAlign w:val="center"/>
          </w:tcPr>
          <w:p w14:paraId="2194D7FA" w14:textId="5746FDD5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1 месяц</w:t>
            </w:r>
          </w:p>
        </w:tc>
        <w:tc>
          <w:tcPr>
            <w:tcW w:w="1843" w:type="dxa"/>
            <w:vAlign w:val="center"/>
          </w:tcPr>
          <w:p w14:paraId="662E5F25" w14:textId="5984C3B9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1 месяц</w:t>
            </w:r>
          </w:p>
        </w:tc>
        <w:tc>
          <w:tcPr>
            <w:tcW w:w="1842" w:type="dxa"/>
            <w:vAlign w:val="center"/>
          </w:tcPr>
          <w:p w14:paraId="1C04F9AB" w14:textId="555566E6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Средствами операционной системы</w:t>
            </w:r>
          </w:p>
        </w:tc>
        <w:tc>
          <w:tcPr>
            <w:tcW w:w="1524" w:type="dxa"/>
            <w:vAlign w:val="center"/>
          </w:tcPr>
          <w:p w14:paraId="05EAC5D4" w14:textId="77777777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61D60" w:rsidRPr="00F63794" w14:paraId="75C4EF6F" w14:textId="77777777" w:rsidTr="00D25865">
        <w:trPr>
          <w:trHeight w:val="850"/>
          <w:jc w:val="center"/>
        </w:trPr>
        <w:tc>
          <w:tcPr>
            <w:tcW w:w="604" w:type="dxa"/>
            <w:vAlign w:val="center"/>
          </w:tcPr>
          <w:p w14:paraId="083EB40D" w14:textId="65D1D343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D2586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</w:t>
            </w:r>
          </w:p>
        </w:tc>
        <w:tc>
          <w:tcPr>
            <w:tcW w:w="2623" w:type="dxa"/>
            <w:vAlign w:val="center"/>
          </w:tcPr>
          <w:p w14:paraId="688E1715" w14:textId="5B8328B7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«1С: Зарплата и кадры государственного учреждения»</w:t>
            </w:r>
          </w:p>
        </w:tc>
        <w:tc>
          <w:tcPr>
            <w:tcW w:w="2217" w:type="dxa"/>
            <w:vAlign w:val="center"/>
          </w:tcPr>
          <w:p w14:paraId="2E1881F5" w14:textId="56B0F80B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Шурыгин Дмитрий Николаевич</w:t>
            </w:r>
          </w:p>
        </w:tc>
        <w:tc>
          <w:tcPr>
            <w:tcW w:w="2489" w:type="dxa"/>
            <w:vAlign w:val="center"/>
          </w:tcPr>
          <w:p w14:paraId="7D3E5B1C" w14:textId="5B37DE85" w:rsidR="00B61D60" w:rsidRPr="00D25865" w:rsidRDefault="00D25865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56056, Алтайский край, г.</w:t>
            </w:r>
            <w:r w:rsidR="00B61D60" w:rsidRPr="00D25865">
              <w:rPr>
                <w:rFonts w:ascii="Times New Roman" w:hAnsi="Times New Roman" w:cs="Times New Roman"/>
                <w:lang w:val="ru-RU"/>
              </w:rPr>
              <w:t>Барнаул, пр-кт Ленина, д. 6</w:t>
            </w:r>
          </w:p>
        </w:tc>
        <w:tc>
          <w:tcPr>
            <w:tcW w:w="1985" w:type="dxa"/>
            <w:vAlign w:val="center"/>
          </w:tcPr>
          <w:p w14:paraId="5C3A2978" w14:textId="5719359E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</w:rPr>
              <w:t xml:space="preserve">1 </w:t>
            </w:r>
            <w:r w:rsidRPr="00D25865">
              <w:rPr>
                <w:rFonts w:ascii="Times New Roman" w:hAnsi="Times New Roman" w:cs="Times New Roman"/>
                <w:lang w:val="ru-RU"/>
              </w:rPr>
              <w:t>месяц</w:t>
            </w:r>
          </w:p>
        </w:tc>
        <w:tc>
          <w:tcPr>
            <w:tcW w:w="1843" w:type="dxa"/>
            <w:vAlign w:val="center"/>
          </w:tcPr>
          <w:p w14:paraId="3E55DACD" w14:textId="7D2AE275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1 месяц</w:t>
            </w:r>
          </w:p>
        </w:tc>
        <w:tc>
          <w:tcPr>
            <w:tcW w:w="1842" w:type="dxa"/>
            <w:vAlign w:val="center"/>
          </w:tcPr>
          <w:p w14:paraId="7EB7CE20" w14:textId="713EB091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Средствами операционной системы</w:t>
            </w:r>
          </w:p>
        </w:tc>
        <w:tc>
          <w:tcPr>
            <w:tcW w:w="1524" w:type="dxa"/>
            <w:vAlign w:val="center"/>
          </w:tcPr>
          <w:p w14:paraId="6C6B91CA" w14:textId="77777777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B61D60" w:rsidRPr="00F63794" w14:paraId="63A0DEAB" w14:textId="77777777" w:rsidTr="00D25865">
        <w:trPr>
          <w:trHeight w:val="850"/>
          <w:jc w:val="center"/>
        </w:trPr>
        <w:tc>
          <w:tcPr>
            <w:tcW w:w="604" w:type="dxa"/>
            <w:vAlign w:val="center"/>
          </w:tcPr>
          <w:p w14:paraId="1F227BAC" w14:textId="3DA29897" w:rsidR="00B61D60" w:rsidRPr="00F63794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623" w:type="dxa"/>
            <w:vAlign w:val="center"/>
          </w:tcPr>
          <w:p w14:paraId="08EF4330" w14:textId="2A9285C8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«ПФР»</w:t>
            </w:r>
          </w:p>
        </w:tc>
        <w:tc>
          <w:tcPr>
            <w:tcW w:w="2217" w:type="dxa"/>
            <w:vAlign w:val="center"/>
          </w:tcPr>
          <w:p w14:paraId="5DF149C6" w14:textId="150E2C8B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Шурыгин Дмитрий Николаевич</w:t>
            </w:r>
          </w:p>
        </w:tc>
        <w:tc>
          <w:tcPr>
            <w:tcW w:w="2489" w:type="dxa"/>
            <w:vAlign w:val="center"/>
          </w:tcPr>
          <w:p w14:paraId="0CA819C2" w14:textId="576E1829" w:rsidR="00B61D60" w:rsidRPr="00D25865" w:rsidRDefault="00D25865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56056, Алтайский край, г.</w:t>
            </w:r>
            <w:r w:rsidR="00B61D60" w:rsidRPr="00D25865">
              <w:rPr>
                <w:rFonts w:ascii="Times New Roman" w:hAnsi="Times New Roman" w:cs="Times New Roman"/>
                <w:lang w:val="ru-RU"/>
              </w:rPr>
              <w:t>Барнаул, пр-кт Ленина, д. 6</w:t>
            </w:r>
          </w:p>
        </w:tc>
        <w:tc>
          <w:tcPr>
            <w:tcW w:w="1985" w:type="dxa"/>
            <w:vAlign w:val="center"/>
          </w:tcPr>
          <w:p w14:paraId="27F0DF60" w14:textId="44CA04D3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 xml:space="preserve">1 </w:t>
            </w:r>
            <w:r w:rsidRPr="00D25865">
              <w:rPr>
                <w:rFonts w:ascii="Times New Roman" w:hAnsi="Times New Roman" w:cs="Times New Roman"/>
                <w:lang w:val="ru-RU"/>
              </w:rPr>
              <w:t>месяц</w:t>
            </w:r>
          </w:p>
        </w:tc>
        <w:tc>
          <w:tcPr>
            <w:tcW w:w="1843" w:type="dxa"/>
            <w:vAlign w:val="center"/>
          </w:tcPr>
          <w:p w14:paraId="5EB62CAE" w14:textId="1527F137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1 месяц</w:t>
            </w:r>
          </w:p>
        </w:tc>
        <w:tc>
          <w:tcPr>
            <w:tcW w:w="1842" w:type="dxa"/>
            <w:vAlign w:val="center"/>
          </w:tcPr>
          <w:p w14:paraId="0DDD0201" w14:textId="385D874C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Средствами операционной системы</w:t>
            </w:r>
          </w:p>
        </w:tc>
        <w:tc>
          <w:tcPr>
            <w:tcW w:w="1524" w:type="dxa"/>
            <w:vAlign w:val="center"/>
          </w:tcPr>
          <w:p w14:paraId="72A29E54" w14:textId="77777777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61D60" w:rsidRPr="00F63794" w14:paraId="29AA4F42" w14:textId="77777777" w:rsidTr="00D25865">
        <w:trPr>
          <w:trHeight w:val="850"/>
          <w:jc w:val="center"/>
        </w:trPr>
        <w:tc>
          <w:tcPr>
            <w:tcW w:w="604" w:type="dxa"/>
            <w:vAlign w:val="center"/>
          </w:tcPr>
          <w:p w14:paraId="2D8B4487" w14:textId="21C4BE3C" w:rsidR="00B61D60" w:rsidRPr="00F63794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623" w:type="dxa"/>
            <w:vAlign w:val="center"/>
          </w:tcPr>
          <w:p w14:paraId="52D0B2ED" w14:textId="13EE4898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>«СБИС++»</w:t>
            </w:r>
          </w:p>
        </w:tc>
        <w:tc>
          <w:tcPr>
            <w:tcW w:w="2217" w:type="dxa"/>
            <w:vAlign w:val="center"/>
          </w:tcPr>
          <w:p w14:paraId="2B6D1DAB" w14:textId="2AB7342C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Шурыгин Дмитрий Николаевич</w:t>
            </w:r>
          </w:p>
        </w:tc>
        <w:tc>
          <w:tcPr>
            <w:tcW w:w="2489" w:type="dxa"/>
            <w:vAlign w:val="center"/>
          </w:tcPr>
          <w:p w14:paraId="1417EE5C" w14:textId="1C362A92" w:rsidR="00B61D60" w:rsidRPr="00D25865" w:rsidRDefault="00D25865" w:rsidP="00B61D60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656056, Алтайский край, г.</w:t>
            </w:r>
            <w:r w:rsidR="00B61D60" w:rsidRPr="00D25865">
              <w:rPr>
                <w:rFonts w:ascii="Times New Roman" w:hAnsi="Times New Roman" w:cs="Times New Roman"/>
                <w:lang w:val="ru-RU"/>
              </w:rPr>
              <w:t>Барнаул, пр-кт Ленина, д. 6</w:t>
            </w:r>
          </w:p>
        </w:tc>
        <w:tc>
          <w:tcPr>
            <w:tcW w:w="1985" w:type="dxa"/>
            <w:vAlign w:val="center"/>
          </w:tcPr>
          <w:p w14:paraId="751FEC9A" w14:textId="6AFC344C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</w:rPr>
              <w:t xml:space="preserve">1 </w:t>
            </w:r>
            <w:r w:rsidRPr="00D25865">
              <w:rPr>
                <w:rFonts w:ascii="Times New Roman" w:hAnsi="Times New Roman" w:cs="Times New Roman"/>
                <w:lang w:val="ru-RU"/>
              </w:rPr>
              <w:t>месяц</w:t>
            </w:r>
          </w:p>
        </w:tc>
        <w:tc>
          <w:tcPr>
            <w:tcW w:w="1843" w:type="dxa"/>
            <w:vAlign w:val="center"/>
          </w:tcPr>
          <w:p w14:paraId="64C4BE17" w14:textId="686F330E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1 месяц</w:t>
            </w:r>
          </w:p>
        </w:tc>
        <w:tc>
          <w:tcPr>
            <w:tcW w:w="1842" w:type="dxa"/>
            <w:vAlign w:val="center"/>
          </w:tcPr>
          <w:p w14:paraId="6ABD52CB" w14:textId="0D068C36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D25865">
              <w:rPr>
                <w:rFonts w:ascii="Times New Roman" w:hAnsi="Times New Roman" w:cs="Times New Roman"/>
                <w:lang w:val="ru-RU"/>
              </w:rPr>
              <w:t>Средствами операционной системы</w:t>
            </w:r>
          </w:p>
        </w:tc>
        <w:tc>
          <w:tcPr>
            <w:tcW w:w="1524" w:type="dxa"/>
            <w:vAlign w:val="center"/>
          </w:tcPr>
          <w:p w14:paraId="7C1E18CC" w14:textId="77777777" w:rsidR="00B61D60" w:rsidRPr="00D25865" w:rsidRDefault="00B61D60" w:rsidP="00B61D60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F06B327" w14:textId="77777777" w:rsidR="00227302" w:rsidRPr="004D2E09" w:rsidRDefault="00227302" w:rsidP="00976C9F">
      <w:pPr>
        <w:pStyle w:val="Compact"/>
        <w:rPr>
          <w:rFonts w:ascii="Times New Roman" w:hAnsi="Times New Roman" w:cs="Times New Roman"/>
          <w:sz w:val="28"/>
          <w:szCs w:val="28"/>
        </w:rPr>
      </w:pPr>
    </w:p>
    <w:sectPr w:rsidR="00227302" w:rsidRPr="004D2E09" w:rsidSect="00D25865">
      <w:headerReference w:type="default" r:id="rId8"/>
      <w:pgSz w:w="16838" w:h="11905" w:orient="landscape"/>
      <w:pgMar w:top="1134" w:right="567" w:bottom="1134" w:left="1134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EE492" w14:textId="77777777" w:rsidR="00DF0B68" w:rsidRDefault="00DF0B68" w:rsidP="00227302">
      <w:r>
        <w:separator/>
      </w:r>
    </w:p>
  </w:endnote>
  <w:endnote w:type="continuationSeparator" w:id="0">
    <w:p w14:paraId="6C9C09DE" w14:textId="77777777" w:rsidR="00DF0B68" w:rsidRDefault="00DF0B68" w:rsidP="0022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ACBFF" w14:textId="77777777" w:rsidR="00DF0B68" w:rsidRDefault="00DF0B68" w:rsidP="00227302">
      <w:r>
        <w:separator/>
      </w:r>
    </w:p>
  </w:footnote>
  <w:footnote w:type="continuationSeparator" w:id="0">
    <w:p w14:paraId="33AA12E3" w14:textId="77777777" w:rsidR="00DF0B68" w:rsidRDefault="00DF0B68" w:rsidP="00227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1915352703"/>
      <w:docPartObj>
        <w:docPartGallery w:val="Page Numbers (Top of Page)"/>
        <w:docPartUnique/>
      </w:docPartObj>
    </w:sdtPr>
    <w:sdtEndPr/>
    <w:sdtContent>
      <w:p w14:paraId="6E171C17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079D992B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</w:p>
      <w:p w14:paraId="4409AF02" w14:textId="77777777" w:rsidR="00A71E86" w:rsidRPr="00A71E86" w:rsidRDefault="00A71E86">
        <w:pPr>
          <w:pStyle w:val="a3"/>
          <w:jc w:val="right"/>
          <w:rPr>
            <w:sz w:val="28"/>
            <w:szCs w:val="28"/>
          </w:rPr>
        </w:pPr>
        <w:r w:rsidRPr="00A71E86">
          <w:rPr>
            <w:sz w:val="28"/>
            <w:szCs w:val="28"/>
          </w:rPr>
          <w:fldChar w:fldCharType="begin"/>
        </w:r>
        <w:r w:rsidRPr="00A71E86">
          <w:rPr>
            <w:sz w:val="28"/>
            <w:szCs w:val="28"/>
          </w:rPr>
          <w:instrText>PAGE   \* MERGEFORMAT</w:instrText>
        </w:r>
        <w:r w:rsidRPr="00A71E86">
          <w:rPr>
            <w:sz w:val="28"/>
            <w:szCs w:val="28"/>
          </w:rPr>
          <w:fldChar w:fldCharType="separate"/>
        </w:r>
        <w:r w:rsidR="00D25865">
          <w:rPr>
            <w:noProof/>
            <w:sz w:val="28"/>
            <w:szCs w:val="28"/>
          </w:rPr>
          <w:t>2</w:t>
        </w:r>
        <w:r w:rsidRPr="00A71E86">
          <w:rPr>
            <w:sz w:val="28"/>
            <w:szCs w:val="28"/>
          </w:rPr>
          <w:fldChar w:fldCharType="end"/>
        </w:r>
      </w:p>
    </w:sdtContent>
  </w:sdt>
  <w:p w14:paraId="428BB5E5" w14:textId="77777777" w:rsidR="00A71E86" w:rsidRPr="00A71E86" w:rsidRDefault="00A71E86">
    <w:pPr>
      <w:pStyle w:val="a3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4430D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AF407C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C847DA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120451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302"/>
    <w:rsid w:val="00026039"/>
    <w:rsid w:val="00037936"/>
    <w:rsid w:val="00052BD3"/>
    <w:rsid w:val="00072054"/>
    <w:rsid w:val="000A1679"/>
    <w:rsid w:val="000B7A71"/>
    <w:rsid w:val="000E1196"/>
    <w:rsid w:val="000E6EE2"/>
    <w:rsid w:val="001108AF"/>
    <w:rsid w:val="001202A4"/>
    <w:rsid w:val="00137990"/>
    <w:rsid w:val="001D099D"/>
    <w:rsid w:val="00222BFB"/>
    <w:rsid w:val="00227302"/>
    <w:rsid w:val="00232420"/>
    <w:rsid w:val="00241951"/>
    <w:rsid w:val="002769F0"/>
    <w:rsid w:val="002B41F3"/>
    <w:rsid w:val="002B6D8F"/>
    <w:rsid w:val="002F2596"/>
    <w:rsid w:val="0032307B"/>
    <w:rsid w:val="003527A7"/>
    <w:rsid w:val="00375880"/>
    <w:rsid w:val="00383039"/>
    <w:rsid w:val="00394C60"/>
    <w:rsid w:val="003B6D3A"/>
    <w:rsid w:val="003F0A32"/>
    <w:rsid w:val="00410679"/>
    <w:rsid w:val="004440FE"/>
    <w:rsid w:val="00467C36"/>
    <w:rsid w:val="00471DE8"/>
    <w:rsid w:val="00476666"/>
    <w:rsid w:val="00492367"/>
    <w:rsid w:val="004B03AD"/>
    <w:rsid w:val="004C307D"/>
    <w:rsid w:val="004C5AD3"/>
    <w:rsid w:val="004D2E09"/>
    <w:rsid w:val="004D3477"/>
    <w:rsid w:val="004D4B62"/>
    <w:rsid w:val="004F29CD"/>
    <w:rsid w:val="00534991"/>
    <w:rsid w:val="00537B15"/>
    <w:rsid w:val="0055154B"/>
    <w:rsid w:val="005675FC"/>
    <w:rsid w:val="0059401B"/>
    <w:rsid w:val="005B31AA"/>
    <w:rsid w:val="005E66D7"/>
    <w:rsid w:val="005F6DAB"/>
    <w:rsid w:val="0060118A"/>
    <w:rsid w:val="006115B9"/>
    <w:rsid w:val="00613117"/>
    <w:rsid w:val="006318C5"/>
    <w:rsid w:val="00637478"/>
    <w:rsid w:val="006853EA"/>
    <w:rsid w:val="006C5999"/>
    <w:rsid w:val="006E5A97"/>
    <w:rsid w:val="006F2460"/>
    <w:rsid w:val="00703CE6"/>
    <w:rsid w:val="00731532"/>
    <w:rsid w:val="00770F28"/>
    <w:rsid w:val="00780545"/>
    <w:rsid w:val="007924A3"/>
    <w:rsid w:val="007A0E5E"/>
    <w:rsid w:val="007B2590"/>
    <w:rsid w:val="007B669C"/>
    <w:rsid w:val="007C19CE"/>
    <w:rsid w:val="007E21AA"/>
    <w:rsid w:val="007F685D"/>
    <w:rsid w:val="008214E7"/>
    <w:rsid w:val="00822016"/>
    <w:rsid w:val="00826560"/>
    <w:rsid w:val="008276BE"/>
    <w:rsid w:val="00872435"/>
    <w:rsid w:val="008F78AE"/>
    <w:rsid w:val="00956D7A"/>
    <w:rsid w:val="00962D33"/>
    <w:rsid w:val="00976C9F"/>
    <w:rsid w:val="009C3EC7"/>
    <w:rsid w:val="009D188A"/>
    <w:rsid w:val="009F5745"/>
    <w:rsid w:val="00A065C3"/>
    <w:rsid w:val="00A25FF1"/>
    <w:rsid w:val="00A32677"/>
    <w:rsid w:val="00A40B68"/>
    <w:rsid w:val="00A421CF"/>
    <w:rsid w:val="00A50E03"/>
    <w:rsid w:val="00A57CBD"/>
    <w:rsid w:val="00A657A2"/>
    <w:rsid w:val="00A71E86"/>
    <w:rsid w:val="00A960A7"/>
    <w:rsid w:val="00AD7CB9"/>
    <w:rsid w:val="00AF3D37"/>
    <w:rsid w:val="00B22F5C"/>
    <w:rsid w:val="00B53932"/>
    <w:rsid w:val="00B54048"/>
    <w:rsid w:val="00B61D60"/>
    <w:rsid w:val="00B746F1"/>
    <w:rsid w:val="00B8116A"/>
    <w:rsid w:val="00BA03CA"/>
    <w:rsid w:val="00BC72A2"/>
    <w:rsid w:val="00BE4AAC"/>
    <w:rsid w:val="00C029A6"/>
    <w:rsid w:val="00C0764C"/>
    <w:rsid w:val="00C32B75"/>
    <w:rsid w:val="00C436F9"/>
    <w:rsid w:val="00C43839"/>
    <w:rsid w:val="00C50BDA"/>
    <w:rsid w:val="00C52E0B"/>
    <w:rsid w:val="00C62DC9"/>
    <w:rsid w:val="00C8542B"/>
    <w:rsid w:val="00C8650F"/>
    <w:rsid w:val="00C8691F"/>
    <w:rsid w:val="00CC01EC"/>
    <w:rsid w:val="00CD7830"/>
    <w:rsid w:val="00CE3470"/>
    <w:rsid w:val="00CF7474"/>
    <w:rsid w:val="00D25865"/>
    <w:rsid w:val="00D37910"/>
    <w:rsid w:val="00D67B9E"/>
    <w:rsid w:val="00D90101"/>
    <w:rsid w:val="00DA7244"/>
    <w:rsid w:val="00DB643B"/>
    <w:rsid w:val="00DC52CB"/>
    <w:rsid w:val="00DF0B68"/>
    <w:rsid w:val="00E26E95"/>
    <w:rsid w:val="00E46C0C"/>
    <w:rsid w:val="00E51312"/>
    <w:rsid w:val="00E6132D"/>
    <w:rsid w:val="00E74828"/>
    <w:rsid w:val="00E946B2"/>
    <w:rsid w:val="00EA589E"/>
    <w:rsid w:val="00EB7138"/>
    <w:rsid w:val="00EE6718"/>
    <w:rsid w:val="00F1451F"/>
    <w:rsid w:val="00F241AC"/>
    <w:rsid w:val="00F37BEC"/>
    <w:rsid w:val="00F63794"/>
    <w:rsid w:val="00F67767"/>
    <w:rsid w:val="00F71316"/>
    <w:rsid w:val="00F765F0"/>
    <w:rsid w:val="00F84E73"/>
    <w:rsid w:val="00F864C4"/>
    <w:rsid w:val="00F94B8A"/>
    <w:rsid w:val="00F9620A"/>
    <w:rsid w:val="00FF6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6EBFE"/>
  <w15:docId w15:val="{35B9A270-5673-4F00-AE17-5E22B4E81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CE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227302"/>
  </w:style>
  <w:style w:type="paragraph" w:styleId="a5">
    <w:name w:val="footer"/>
    <w:basedOn w:val="a"/>
    <w:link w:val="a6"/>
    <w:uiPriority w:val="99"/>
    <w:unhideWhenUsed/>
    <w:rsid w:val="0022730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227302"/>
  </w:style>
  <w:style w:type="paragraph" w:customStyle="1" w:styleId="ConsPlusTitle">
    <w:name w:val="ConsPlusTitle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Normal">
    <w:name w:val="ConsPlusNormal"/>
    <w:rsid w:val="00227302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227302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table" w:styleId="a7">
    <w:name w:val="Table Grid"/>
    <w:basedOn w:val="a1"/>
    <w:uiPriority w:val="39"/>
    <w:rsid w:val="000A1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8"/>
    <w:qFormat/>
    <w:rsid w:val="00A25FF1"/>
    <w:pPr>
      <w:widowControl/>
      <w:suppressAutoHyphens w:val="0"/>
      <w:autoSpaceDE/>
      <w:spacing w:before="36" w:after="36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A25FF1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ody Text"/>
    <w:basedOn w:val="a"/>
    <w:link w:val="a9"/>
    <w:uiPriority w:val="99"/>
    <w:semiHidden/>
    <w:unhideWhenUsed/>
    <w:rsid w:val="00A25FF1"/>
    <w:pPr>
      <w:spacing w:after="120"/>
    </w:pPr>
  </w:style>
  <w:style w:type="character" w:customStyle="1" w:styleId="a9">
    <w:name w:val="Основной текст Знак"/>
    <w:basedOn w:val="a0"/>
    <w:link w:val="a8"/>
    <w:uiPriority w:val="99"/>
    <w:semiHidden/>
    <w:rsid w:val="00A25FF1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4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6C2AA3-CCE1-4E70-A922-954E69794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75</Characters>
  <Application>Microsoft Office Word</Application>
  <DocSecurity>4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огоминова Лариса Николаевна</dc:creator>
  <cp:lastModifiedBy>ПравПортал</cp:lastModifiedBy>
  <cp:revision>2</cp:revision>
  <cp:lastPrinted>2020-09-09T08:44:00Z</cp:lastPrinted>
  <dcterms:created xsi:type="dcterms:W3CDTF">2021-08-02T06:01:00Z</dcterms:created>
  <dcterms:modified xsi:type="dcterms:W3CDTF">2021-08-02T06:01:00Z</dcterms:modified>
</cp:coreProperties>
</file>